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0-21</w:t>
      </w:r>
      <w:r>
        <w:t xml:space="preserve"> </w:t>
      </w:r>
      <w:r>
        <w:t xml:space="preserve">06:13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df41bacf8d5ab00719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0-21T06:13:57Z</dcterms:created>
  <dcterms:modified xsi:type="dcterms:W3CDTF">2024-10-21T06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0-21 06:13:51</vt:lpwstr>
  </property>
</Properties>
</file>